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7CFB52" w14:textId="76ED335F" w:rsidR="003142C1" w:rsidRPr="006D7F74" w:rsidRDefault="003142C1" w:rsidP="003142C1">
      <w:pPr>
        <w:ind w:left="720" w:hanging="720"/>
        <w:jc w:val="center"/>
        <w:rPr>
          <w:rFonts w:ascii="Trebuchet MS" w:hAnsi="Trebuchet MS" w:cs="Times New Roman"/>
          <w:b/>
          <w:bCs/>
          <w:sz w:val="27"/>
          <w:szCs w:val="27"/>
        </w:rPr>
      </w:pPr>
      <w:bookmarkStart w:id="0" w:name="_GoBack"/>
      <w:bookmarkEnd w:id="0"/>
      <w:r w:rsidRPr="006D7F74">
        <w:rPr>
          <w:rFonts w:ascii="Trebuchet MS" w:hAnsi="Trebuchet MS" w:cs="Times New Roman"/>
          <w:b/>
          <w:bCs/>
          <w:sz w:val="27"/>
          <w:szCs w:val="27"/>
        </w:rPr>
        <w:t>DIGITAL CITIZENSHIP</w:t>
      </w:r>
    </w:p>
    <w:p w14:paraId="02D29107" w14:textId="03DE8630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ich of the following statements is true about online safety?</w:t>
      </w:r>
    </w:p>
    <w:p w14:paraId="63125D48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Everything you post online is private.</w:t>
      </w:r>
    </w:p>
    <w:p w14:paraId="529185A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B) Cyberbullying does not hurt anyone.</w:t>
      </w:r>
    </w:p>
    <w:p w14:paraId="33C110C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C) Meeting a person you met online can be risky.</w:t>
      </w:r>
    </w:p>
    <w:p w14:paraId="10ACF26B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A profile picture of a social media account that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is set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to private is not visible.</w:t>
      </w:r>
    </w:p>
    <w:p w14:paraId="55DCA3B9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687F5922" w14:textId="301541A2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2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 xml:space="preserve">Information that </w:t>
      </w:r>
      <w:proofErr w:type="gramStart"/>
      <w:r w:rsidR="003142C1" w:rsidRPr="006D7F74">
        <w:rPr>
          <w:rFonts w:ascii="Times New Roman" w:hAnsi="Times New Roman" w:cs="Times New Roman"/>
          <w:sz w:val="24"/>
          <w:szCs w:val="24"/>
        </w:rPr>
        <w:t>can be used</w:t>
      </w:r>
      <w:proofErr w:type="gramEnd"/>
      <w:r w:rsidR="003142C1" w:rsidRPr="006D7F74">
        <w:rPr>
          <w:rFonts w:ascii="Times New Roman" w:hAnsi="Times New Roman" w:cs="Times New Roman"/>
          <w:sz w:val="24"/>
          <w:szCs w:val="24"/>
        </w:rPr>
        <w:t xml:space="preserve"> to identify you.</w:t>
      </w:r>
    </w:p>
    <w:p w14:paraId="788B605D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Paparazzi</w:t>
      </w:r>
    </w:p>
    <w:p w14:paraId="15FCC90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B) Political</w:t>
      </w:r>
    </w:p>
    <w:p w14:paraId="1DB89AC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C) Private</w:t>
      </w:r>
    </w:p>
    <w:p w14:paraId="4E15EB6D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D) Personal</w:t>
      </w:r>
    </w:p>
    <w:p w14:paraId="39F5A477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3E0A03FC" w14:textId="208E1BF6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3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en you are using the internet, what is one responsibility you have to the world?</w:t>
      </w:r>
    </w:p>
    <w:p w14:paraId="2147C19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not litter the earth with trash</w:t>
      </w:r>
    </w:p>
    <w:p w14:paraId="58D9F4E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post only true facts as news</w:t>
      </w:r>
    </w:p>
    <w:p w14:paraId="3C94125D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search appropriate sites</w:t>
      </w:r>
    </w:p>
    <w:p w14:paraId="17913D39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D) to only post during business hours</w:t>
      </w:r>
    </w:p>
    <w:p w14:paraId="39E67977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5D1EF67F" w14:textId="047B2E7E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4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at is the unlawful act of making a</w:t>
      </w:r>
      <w:r w:rsidR="003142C1" w:rsidRPr="006D7F74">
        <w:rPr>
          <w:rFonts w:ascii="Times New Roman" w:hAnsi="Times New Roman" w:cs="Times New Roman"/>
          <w:b/>
          <w:sz w:val="24"/>
          <w:szCs w:val="24"/>
        </w:rPr>
        <w:t xml:space="preserve"> false</w:t>
      </w:r>
      <w:r w:rsidR="003142C1" w:rsidRPr="006D7F74">
        <w:rPr>
          <w:rFonts w:ascii="Times New Roman" w:hAnsi="Times New Roman" w:cs="Times New Roman"/>
          <w:sz w:val="24"/>
          <w:szCs w:val="24"/>
        </w:rPr>
        <w:t xml:space="preserve"> statement about someone and ruining </w:t>
      </w:r>
      <w:proofErr w:type="gramStart"/>
      <w:r w:rsidR="003142C1" w:rsidRPr="006D7F74">
        <w:rPr>
          <w:rFonts w:ascii="Times New Roman" w:hAnsi="Times New Roman" w:cs="Times New Roman"/>
          <w:sz w:val="24"/>
          <w:szCs w:val="24"/>
        </w:rPr>
        <w:t>their</w:t>
      </w:r>
      <w:proofErr w:type="gramEnd"/>
      <w:r w:rsidR="003142C1" w:rsidRPr="006D7F74">
        <w:rPr>
          <w:rFonts w:ascii="Times New Roman" w:hAnsi="Times New Roman" w:cs="Times New Roman"/>
          <w:sz w:val="24"/>
          <w:szCs w:val="24"/>
        </w:rPr>
        <w:t xml:space="preserve"> reputation called?</w:t>
      </w:r>
    </w:p>
    <w:p w14:paraId="07E357A8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libel</w:t>
      </w:r>
      <w:proofErr w:type="gramEnd"/>
    </w:p>
    <w:p w14:paraId="37A682A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invasion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of privacy</w:t>
      </w:r>
    </w:p>
    <w:p w14:paraId="09EE0F9E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hacking</w:t>
      </w:r>
      <w:proofErr w:type="gramEnd"/>
    </w:p>
    <w:p w14:paraId="0CD9CB9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misrepresentation</w:t>
      </w:r>
      <w:proofErr w:type="gramEnd"/>
    </w:p>
    <w:p w14:paraId="1A62F868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7961FDAE" w14:textId="6FD30B78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5) </w:t>
      </w:r>
      <w:r w:rsidRPr="006D7F74">
        <w:rPr>
          <w:rFonts w:ascii="Times New Roman" w:hAnsi="Times New Roman" w:cs="Times New Roman"/>
          <w:sz w:val="24"/>
          <w:szCs w:val="24"/>
        </w:rPr>
        <w:tab/>
        <w:t>The practice of navigating the digital world safely, responsibly, and ethically.</w:t>
      </w:r>
    </w:p>
    <w:p w14:paraId="3F4E04E1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Embargo</w:t>
      </w:r>
    </w:p>
    <w:p w14:paraId="2F1E1191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B) Ownership</w:t>
      </w:r>
    </w:p>
    <w:p w14:paraId="2F94BBBF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C) Digital citizenship</w:t>
      </w:r>
    </w:p>
    <w:p w14:paraId="77F3609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D) Vocalization</w:t>
      </w:r>
    </w:p>
    <w:p w14:paraId="4ECD17EF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2AF47FA1" w14:textId="543772FF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6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Logan wants to make a social media account. What age must he be to make an account on the majority of social media websites?</w:t>
      </w:r>
    </w:p>
    <w:p w14:paraId="00D1077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18 or older</w:t>
      </w:r>
    </w:p>
    <w:p w14:paraId="6E1796F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B) 13 or older</w:t>
      </w:r>
    </w:p>
    <w:p w14:paraId="1A06CFC2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C) 8 or older</w:t>
      </w:r>
    </w:p>
    <w:p w14:paraId="125CFEA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D) 21 or older</w:t>
      </w:r>
    </w:p>
    <w:p w14:paraId="14A1F07D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25C6B253" w14:textId="78F78C41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7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 xml:space="preserve">What term best describes words that </w:t>
      </w:r>
      <w:proofErr w:type="gramStart"/>
      <w:r w:rsidR="003142C1" w:rsidRPr="006D7F74">
        <w:rPr>
          <w:rFonts w:ascii="Times New Roman" w:hAnsi="Times New Roman" w:cs="Times New Roman"/>
          <w:sz w:val="24"/>
          <w:szCs w:val="24"/>
        </w:rPr>
        <w:t>are posted</w:t>
      </w:r>
      <w:proofErr w:type="gramEnd"/>
      <w:r w:rsidR="003142C1" w:rsidRPr="006D7F74">
        <w:rPr>
          <w:rFonts w:ascii="Times New Roman" w:hAnsi="Times New Roman" w:cs="Times New Roman"/>
          <w:sz w:val="24"/>
          <w:szCs w:val="24"/>
        </w:rPr>
        <w:t xml:space="preserve"> with a picture?</w:t>
      </w:r>
    </w:p>
    <w:p w14:paraId="52B3E54E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5A70C24B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definition</w:t>
      </w:r>
      <w:proofErr w:type="gramEnd"/>
    </w:p>
    <w:p w14:paraId="32DA92BC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caption</w:t>
      </w:r>
      <w:proofErr w:type="gramEnd"/>
    </w:p>
    <w:p w14:paraId="063C07D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description</w:t>
      </w:r>
      <w:proofErr w:type="gramEnd"/>
    </w:p>
    <w:p w14:paraId="4804CEBE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7B7C257D" w14:textId="6A697281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8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How can you see your digital footprint?</w:t>
      </w:r>
    </w:p>
    <w:p w14:paraId="64B71DC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lastRenderedPageBreak/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look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through your computer files</w:t>
      </w:r>
    </w:p>
    <w:p w14:paraId="5FFE2E6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take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the quiz atwww.digitalfootprint.com</w:t>
      </w:r>
    </w:p>
    <w:p w14:paraId="354676AA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calculate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the number of hours you spend online</w:t>
      </w:r>
    </w:p>
    <w:p w14:paraId="6B432468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google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your name</w:t>
      </w:r>
    </w:p>
    <w:p w14:paraId="09D8A305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0EB7139E" w14:textId="7B52247C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9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at is</w:t>
      </w:r>
      <w:r w:rsidR="003142C1" w:rsidRPr="006D7F74">
        <w:rPr>
          <w:rFonts w:ascii="Times New Roman" w:hAnsi="Times New Roman" w:cs="Times New Roman"/>
          <w:b/>
          <w:sz w:val="24"/>
          <w:szCs w:val="24"/>
        </w:rPr>
        <w:t xml:space="preserve"> not </w:t>
      </w:r>
      <w:r w:rsidR="003142C1" w:rsidRPr="006D7F74">
        <w:rPr>
          <w:rFonts w:ascii="Times New Roman" w:hAnsi="Times New Roman" w:cs="Times New Roman"/>
          <w:sz w:val="24"/>
          <w:szCs w:val="24"/>
        </w:rPr>
        <w:t>an example of a domain name?</w:t>
      </w:r>
    </w:p>
    <w:p w14:paraId="20785211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.net</w:t>
      </w:r>
    </w:p>
    <w:p w14:paraId="42F11C75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B) .org</w:t>
      </w:r>
    </w:p>
    <w:p w14:paraId="36DD9CE1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C) .com</w:t>
      </w:r>
    </w:p>
    <w:p w14:paraId="6ED83E8D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D) .</w:t>
      </w:r>
      <w:proofErr w:type="spellStart"/>
      <w:r w:rsidRPr="006D7F74">
        <w:rPr>
          <w:rFonts w:ascii="Times New Roman" w:hAnsi="Times New Roman" w:cs="Times New Roman"/>
          <w:sz w:val="24"/>
          <w:szCs w:val="24"/>
        </w:rPr>
        <w:t>dns</w:t>
      </w:r>
      <w:proofErr w:type="spellEnd"/>
    </w:p>
    <w:p w14:paraId="78E486C1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72128ABA" w14:textId="3335A44B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0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at protects a creator's creative work and requires some else to have permission to use the work?</w:t>
      </w:r>
    </w:p>
    <w:p w14:paraId="4C610212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cookies</w:t>
      </w:r>
      <w:proofErr w:type="gramEnd"/>
    </w:p>
    <w:p w14:paraId="40995A29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copyright</w:t>
      </w:r>
      <w:proofErr w:type="gramEnd"/>
    </w:p>
    <w:p w14:paraId="5624A6C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fair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use</w:t>
      </w:r>
    </w:p>
    <w:p w14:paraId="571E9F2B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license</w:t>
      </w:r>
      <w:proofErr w:type="gramEnd"/>
    </w:p>
    <w:p w14:paraId="4CCD190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129E5CE9" w14:textId="30D07C3D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1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Jenny published a new poem to an online poetry site. What term best describes the word publish?</w:t>
      </w:r>
    </w:p>
    <w:p w14:paraId="605F08D8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submitted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a draft of her work online</w:t>
      </w:r>
    </w:p>
    <w:p w14:paraId="38E33B22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hung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a paper flyer up by the gym advertising her new poem</w:t>
      </w:r>
    </w:p>
    <w:p w14:paraId="00605A1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presented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her final work to the public</w:t>
      </w:r>
    </w:p>
    <w:p w14:paraId="0B6C52C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sent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a private message to a friend</w:t>
      </w:r>
    </w:p>
    <w:p w14:paraId="55AFBDBC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4AC009BE" w14:textId="20E3FDDD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2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 xml:space="preserve">Mark copied and used information from a creative commons website in a paper he wrote for school. The information he copied had a creative commons attribution license. </w:t>
      </w:r>
      <w:proofErr w:type="gramStart"/>
      <w:r w:rsidR="003142C1" w:rsidRPr="006D7F74">
        <w:rPr>
          <w:rFonts w:ascii="Times New Roman" w:hAnsi="Times New Roman" w:cs="Times New Roman"/>
          <w:sz w:val="24"/>
          <w:szCs w:val="24"/>
        </w:rPr>
        <w:t>Is this legal?</w:t>
      </w:r>
      <w:proofErr w:type="gramEnd"/>
    </w:p>
    <w:p w14:paraId="4442ADD1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>, you can copy as long as the original creator is given credit</w:t>
      </w:r>
    </w:p>
    <w:p w14:paraId="4D13051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>, you cannot copy without paying for the works found on a creative commons website</w:t>
      </w:r>
    </w:p>
    <w:p w14:paraId="6DB6245B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>, you cannot copy works found on a creative commons website</w:t>
      </w:r>
    </w:p>
    <w:p w14:paraId="7F9DA653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>, you can copy information that has a creative commons attribution license with no need to give credit</w:t>
      </w:r>
    </w:p>
    <w:p w14:paraId="5E02B45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28CC4C23" w14:textId="3BB826C6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3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at is</w:t>
      </w:r>
      <w:r w:rsidR="003142C1" w:rsidRPr="006D7F74">
        <w:rPr>
          <w:rFonts w:ascii="Times New Roman" w:hAnsi="Times New Roman" w:cs="Times New Roman"/>
          <w:b/>
          <w:sz w:val="24"/>
          <w:szCs w:val="24"/>
        </w:rPr>
        <w:t xml:space="preserve"> not </w:t>
      </w:r>
      <w:r w:rsidR="003142C1" w:rsidRPr="006D7F74">
        <w:rPr>
          <w:rFonts w:ascii="Times New Roman" w:hAnsi="Times New Roman" w:cs="Times New Roman"/>
          <w:sz w:val="24"/>
          <w:szCs w:val="24"/>
        </w:rPr>
        <w:t>an example of cyberbullying?</w:t>
      </w:r>
    </w:p>
    <w:p w14:paraId="4091A3D8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gossiping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about someone in a text message</w:t>
      </w:r>
    </w:p>
    <w:p w14:paraId="2E477A19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punching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someone</w:t>
      </w:r>
    </w:p>
    <w:p w14:paraId="0723E8C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creating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a hate page about a teacher you don't like</w:t>
      </w:r>
    </w:p>
    <w:p w14:paraId="07A4D529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sending</w:t>
      </w:r>
      <w:proofErr w:type="gramEnd"/>
      <w:r w:rsidRPr="006D7F74">
        <w:rPr>
          <w:rFonts w:ascii="Times New Roman" w:hAnsi="Times New Roman" w:cs="Times New Roman"/>
          <w:sz w:val="24"/>
          <w:szCs w:val="24"/>
        </w:rPr>
        <w:t xml:space="preserve"> threats to someone on Facebook</w:t>
      </w:r>
    </w:p>
    <w:p w14:paraId="59923D57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5A481C54" w14:textId="0A4834AF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4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What term best describes a cyberbully who intends to hurt or damage someone?</w:t>
      </w:r>
    </w:p>
    <w:p w14:paraId="1B73A7AC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bystander</w:t>
      </w:r>
    </w:p>
    <w:p w14:paraId="3EF42D3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offender</w:t>
      </w:r>
      <w:proofErr w:type="gramEnd"/>
    </w:p>
    <w:p w14:paraId="3876F4D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target</w:t>
      </w:r>
      <w:proofErr w:type="gramEnd"/>
    </w:p>
    <w:p w14:paraId="469AAFFF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D7F74">
        <w:rPr>
          <w:rFonts w:ascii="Times New Roman" w:hAnsi="Times New Roman" w:cs="Times New Roman"/>
          <w:sz w:val="24"/>
          <w:szCs w:val="24"/>
        </w:rPr>
        <w:t>upstander</w:t>
      </w:r>
      <w:proofErr w:type="gramEnd"/>
    </w:p>
    <w:p w14:paraId="375E9AB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43620020" w14:textId="01523DDB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5</w:t>
      </w:r>
      <w:r w:rsidR="003142C1" w:rsidRPr="006D7F74">
        <w:rPr>
          <w:rFonts w:ascii="Times New Roman" w:hAnsi="Times New Roman" w:cs="Times New Roman"/>
          <w:sz w:val="24"/>
          <w:szCs w:val="24"/>
        </w:rPr>
        <w:t>) 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Online harassment or cruelty, often characterized by repeated or ongoing incidences.</w:t>
      </w:r>
    </w:p>
    <w:p w14:paraId="21AB9475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A) Delineation</w:t>
      </w:r>
    </w:p>
    <w:p w14:paraId="4E6B1542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B) Cyberbullying</w:t>
      </w:r>
    </w:p>
    <w:p w14:paraId="7D1B6D20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C) Grooming</w:t>
      </w:r>
    </w:p>
    <w:p w14:paraId="203650E6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  <w:t>D) Modernization</w:t>
      </w:r>
    </w:p>
    <w:p w14:paraId="5ECA4D29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34B9DE34" w14:textId="77777777" w:rsidR="003142C1" w:rsidRPr="006D7F74" w:rsidRDefault="003142C1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ab/>
      </w:r>
    </w:p>
    <w:p w14:paraId="5B903CBF" w14:textId="77777777" w:rsidR="003142C1" w:rsidRPr="006D7F74" w:rsidRDefault="003142C1">
      <w:pPr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br w:type="page"/>
      </w:r>
    </w:p>
    <w:p w14:paraId="41AAC70E" w14:textId="00327DF9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C</w:t>
      </w:r>
    </w:p>
    <w:p w14:paraId="5E293471" w14:textId="18ACAAA8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2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C</w:t>
      </w:r>
    </w:p>
    <w:p w14:paraId="09DB310F" w14:textId="48DC8861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3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B</w:t>
      </w:r>
    </w:p>
    <w:p w14:paraId="481E29C4" w14:textId="55CCD3EA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4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A</w:t>
      </w:r>
    </w:p>
    <w:p w14:paraId="003D0091" w14:textId="59F5F117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5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C</w:t>
      </w:r>
    </w:p>
    <w:p w14:paraId="1FC151B8" w14:textId="1561EC75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6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B</w:t>
      </w:r>
    </w:p>
    <w:p w14:paraId="1289BDA5" w14:textId="32AF8577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7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C</w:t>
      </w:r>
    </w:p>
    <w:p w14:paraId="493D0C60" w14:textId="06B0938B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8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D</w:t>
      </w:r>
    </w:p>
    <w:p w14:paraId="0A5DB732" w14:textId="5DBE4EFD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9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D</w:t>
      </w:r>
    </w:p>
    <w:p w14:paraId="4849B5EE" w14:textId="577CFD3C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0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B</w:t>
      </w:r>
    </w:p>
    <w:p w14:paraId="62A093F2" w14:textId="579F715D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1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C</w:t>
      </w:r>
    </w:p>
    <w:p w14:paraId="168B376B" w14:textId="785BCECE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2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A</w:t>
      </w:r>
    </w:p>
    <w:p w14:paraId="75D9B565" w14:textId="7BA8B443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3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B</w:t>
      </w:r>
    </w:p>
    <w:p w14:paraId="3C10E65E" w14:textId="11644286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4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B</w:t>
      </w:r>
    </w:p>
    <w:p w14:paraId="6F627598" w14:textId="4C2851B3" w:rsidR="003142C1" w:rsidRPr="006D7F74" w:rsidRDefault="00BB57C0" w:rsidP="003142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D7F74">
        <w:rPr>
          <w:rFonts w:ascii="Times New Roman" w:hAnsi="Times New Roman" w:cs="Times New Roman"/>
          <w:sz w:val="24"/>
          <w:szCs w:val="24"/>
        </w:rPr>
        <w:t>15</w:t>
      </w:r>
      <w:r w:rsidR="003142C1" w:rsidRPr="006D7F74">
        <w:rPr>
          <w:rFonts w:ascii="Times New Roman" w:hAnsi="Times New Roman" w:cs="Times New Roman"/>
          <w:sz w:val="24"/>
          <w:szCs w:val="24"/>
        </w:rPr>
        <w:t>)</w:t>
      </w:r>
      <w:r w:rsidR="003142C1" w:rsidRPr="006D7F74">
        <w:rPr>
          <w:rFonts w:ascii="Times New Roman" w:hAnsi="Times New Roman" w:cs="Times New Roman"/>
          <w:sz w:val="24"/>
          <w:szCs w:val="24"/>
        </w:rPr>
        <w:tab/>
        <w:t>B</w:t>
      </w:r>
    </w:p>
    <w:sectPr w:rsidR="003142C1" w:rsidRPr="006D7F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zIyMTUyMDM2MDFW0lEKTi0uzszPAykwrAUA+t7X2CwAAAA="/>
  </w:docVars>
  <w:rsids>
    <w:rsidRoot w:val="003142C1"/>
    <w:rsid w:val="003142C1"/>
    <w:rsid w:val="003F2E1A"/>
    <w:rsid w:val="006D7F74"/>
    <w:rsid w:val="00BB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74A65"/>
  <w15:chartTrackingRefBased/>
  <w15:docId w15:val="{741168CB-EEB2-4B35-B019-DC4DDBC58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13DFDC-0E44-46B9-A6B1-E78E6DB034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C40DCD-CC7B-4B65-B5FE-2F2E36CE5F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3FE60B-DD46-4AEB-BB6E-7C115BF19D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69</Words>
  <Characters>2678</Characters>
  <Application>Microsoft Office Word</Application>
  <DocSecurity>0</DocSecurity>
  <Lines>22</Lines>
  <Paragraphs>6</Paragraphs>
  <ScaleCrop>false</ScaleCrop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0-10-22T20:30:00Z</dcterms:created>
  <dcterms:modified xsi:type="dcterms:W3CDTF">2022-11-19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